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Nigeria</w:t>
      </w:r>
      <w:r>
        <w:t xml:space="preserve"> </w:t>
      </w:r>
      <w:r>
        <w:t xml:space="preserve">Lagos</w:t>
      </w:r>
    </w:p>
    <w:bookmarkStart w:id="20" w:name="X7e6bdebdd657b55d810dadd9d954dfaeb45f1a5"/>
    <w:p>
      <w:pPr>
        <w:pStyle w:val="Heading1"/>
      </w:pPr>
      <w:r>
        <w:t xml:space="preserve">Scholarship Application Letter: Advancing Petroleum Engineering Excellence in Nigeria Lagos</w:t>
      </w:r>
    </w:p>
    <w:p>
      <w:pPr>
        <w:pStyle w:val="FirstParagraph"/>
      </w:pPr>
      <w:r>
        <w:t xml:space="preserve">Dear Scholarship Selection Committee,</w:t>
      </w:r>
    </w:p>
    <w:p>
      <w:pPr>
        <w:pStyle w:val="BodyText"/>
      </w:pPr>
      <w:r>
        <w:t xml:space="preserve">It is with profound enthusiasm and a deep sense of purpose that I submit my application for the prestigious [Specify Scholarship Name, e.g., "Nigeria Energy Futures Scholarship"] to pursue advanced studies in Petroleum Engineering at [Specify University/Institution, e.g., "University of Lagos" or "Federal University of Technology Akure"]. As a dedicated Nigerian student deeply committed to contributing to the sustainable development of our nation's most critical economic sector, I believe this scholarship represents not merely an academic opportunity, but a vital catalyst for my mission: to become an innovative and responsible Petroleum Engineer transforming the oil and gas landscape in Nigeria Lagos.</w:t>
      </w:r>
    </w:p>
    <w:p>
      <w:pPr>
        <w:pStyle w:val="BodyText"/>
      </w:pPr>
      <w:r>
        <w:t xml:space="preserve">My journey towards becoming a Petroleum Engineer is intrinsically linked to the vibrant yet complex energy ecosystem of Nigeria Lagos. Growing up amidst the dynamic energy infrastructure surrounding this megacity – witnessing both the immense economic potential generated by our offshore fields and the persistent challenges of pipeline vandalism, flaring, and refining inefficiencies – ignited my passion for this discipline. Lagos, as Nigeria's undisputed economic capital and a major hub for oil storage, logistics (through terminals like the Lekki Deep Sea Port), and corporate headquarters (for NNPC, Shell Nigeria, Chevron Nigeria Ltd., etc.), presents both the most significant market for petroleum engineering solutions and the most critical testing ground for their application. My academic foundation was rigorously built at [Your University Name] where I graduated with a First-Class Honours in Mechanical Engineering (GPA: 3.9/4.0), consistently ranking among the top 5% of my cohort. Key courses like Reservoir Engineering, Drilling Technology, and Petroleum Economics were not just academic exercises; they were deeply contextualized through case studies focused on Nigerian reservoirs, including the prolific Niger Delta fields and the significant offshore operations near Lagos Island.</w:t>
      </w:r>
    </w:p>
    <w:p>
      <w:pPr>
        <w:pStyle w:val="BodyText"/>
      </w:pPr>
      <w:r>
        <w:t xml:space="preserve">My professional experience further solidified my resolve to specialize in Petroleum Engineering within the unique Nigerian context. During a pivotal internship at [Company Name, e.g., "Aiteo Exploration &amp; Production Limited"] in Lagos, I was immersed in field operations near the Lekki axis. I actively participated in monitoring production data from aging wells, assisting engineers in diagnosing flow rate anomalies – issues directly impacting Nigeria's daily oil output and revenue generation crucial for Lagos-based national budgetary allocations. This hands-on exposure revealed the critical gap between theoretical knowledge and the on-the-ground realities of managing Nigeria's complex reservoirs within a regulatory framework like NUPRC (Nigerian Upstream Petroleum Regulatory Commission) and amidst environmental pressures. I became acutely aware that effective solutions for Nigeria Lagos demand engineers who understand local geology, socio-economic dynamics, supply chain logistics in a congested megacity environment, and the urgent need to balance resource extraction with community development and environmental stewardship – particularly concerning the air quality impacts of flaring near urban centers like Lagos.</w:t>
      </w:r>
    </w:p>
    <w:p>
      <w:pPr>
        <w:pStyle w:val="BodyText"/>
      </w:pPr>
      <w:r>
        <w:t xml:space="preserve">My proposed research focus for advanced studies is precisely aligned with addressing these pressing needs. I aim to investigate "Optimizing Production Strategies for Mature Fields in the Nigerian Onshore Basin: Enhancing Recovery Rates While Minimizing Environmental Footprint in a Lagos-Centric Supply Chain Framework." This research directly targets Nigeria's strategic objective of increasing domestic oil recovery (a key priority for the Ministry of Petroleum Resources) and addresses the specific logistical challenges faced by operators sourcing equipment, personnel, and services from Lagos. By developing more efficient production techniques applicable to fields like [Mention Specific Field near Lagos or Delta, e.g., "the Etsako field" or "part of OPL 245"], my work has the potential to contribute significantly to Nigeria's efforts in maximizing value from existing assets without necessitating risky new offshore exploration, thus stabilizing revenue streams vital for Lagos's infrastructure and social services. Furthermore, integrating environmental considerations – such as reduced flaring through better gas utilization planning – directly supports Nigeria's commitments under the Global Gas Flaring Reduction Partnership (GGFR) and aligns with the growing demand in Lagos for cleaner urban air quality.</w:t>
      </w:r>
    </w:p>
    <w:p>
      <w:pPr>
        <w:pStyle w:val="BodyText"/>
      </w:pPr>
      <w:r>
        <w:t xml:space="preserve">Securing this scholarship is not merely a personal aspiration; it is a strategic investment in Nigeria's energy future. The cost of advanced petroleum engineering education at an institution of international repute, coupled with essential industry certifications required to work effectively within Nigeria's regulatory environment and global standards, presents a significant financial barrier. This scholarship would alleviate this burden, allowing me to focus entirely on rigorous academic pursuit, cutting-edge research in partnership with Nigerian oil companies headquartered in Lagos (like the NNPC Limited Training Centre), and meaningful engagement with local stakeholders. It empowers me to transition from a student into a qualified Petroleum Engineer equipped not just with technical skills, but with the deep contextual understanding required to solve Nigeria's specific challenges. I am committed to utilizing this opportunity fully, leveraging my education and network within Nigeria Lagos, and ensuring that every step of my career contributes tangible value back to the sector driving our nation's economy.</w:t>
      </w:r>
    </w:p>
    <w:p>
      <w:pPr>
        <w:pStyle w:val="BodyText"/>
      </w:pPr>
      <w:r>
        <w:t xml:space="preserve">My ultimate goal is clear: to become a leading Petroleum Engineer based in Nigeria Lagos, actively involved in shaping sustainable oil production strategies. I envision myself working within a major Nigerian energy company or as a technical consultant supporting national initiatives like the Nigerian Oil and Gas Industry Content Development (NOGICD) Act, focusing on maximizing local content through enhanced engineering expertise directly applicable to Lagos's operational hub. I am determined to be part of the next generation of engineers who will move beyond simply extracting hydrocarbons, towards developing integrated, efficient, and environmentally responsible practices that secure Nigeria's energy future and uplift communities across Lagos and the nation.</w:t>
      </w:r>
    </w:p>
    <w:p>
      <w:pPr>
        <w:pStyle w:val="BodyText"/>
      </w:pPr>
      <w:r>
        <w:t xml:space="preserve">I have attached all required supporting documents including academic transcripts, letters of recommendation from professors at [Your University] with specific expertise in petroleum engineering (including one from my internship supervisor at Aiteo), a detailed research proposal, and proof of Nigerian citizenship. I am eager to discuss how my vision for Petroleum Engineering in Nigeria Lagos aligns with the scholarship's mission during an interview.</w:t>
      </w:r>
    </w:p>
    <w:p>
      <w:pPr>
        <w:pStyle w:val="BodyText"/>
      </w:pPr>
      <w:r>
        <w:t xml:space="preserve">Thank you for considering my Scholarship Application Letter. I am confident that with your support, I can contribute meaningfully to the advancement of Petroleum Engineering excellence within Nigeria Lagos and ultimately, to the prosperity and sustainable development of our beloved nation.</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 - Nigeria Lagos</dc:title>
  <dc:creator/>
  <cp:keywords/>
  <dcterms:created xsi:type="dcterms:W3CDTF">2025-12-09T16:15:46Z</dcterms:created>
  <dcterms:modified xsi:type="dcterms:W3CDTF">2025-12-09T16:15:46Z</dcterms:modified>
</cp:coreProperties>
</file>

<file path=docProps/custom.xml><?xml version="1.0" encoding="utf-8"?>
<Properties xmlns="http://schemas.openxmlformats.org/officeDocument/2006/custom-properties" xmlns:vt="http://schemas.openxmlformats.org/officeDocument/2006/docPropsVTypes"/>
</file>